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623][POS] 38331 positioning CR (Ericsson)</w:t>
      </w:r>
    </w:p>
    <w:p w14:paraId="0ECF9784" w14:textId="77777777" w:rsidR="00D932AD" w:rsidRDefault="00D932AD" w:rsidP="00D932AD">
      <w:pPr>
        <w:pStyle w:val="EmailDiscussion2"/>
      </w:pPr>
      <w:r>
        <w:t>      Scope: Review and update the rapporteur CR, taking into account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08792A" w:rsidP="005A45D4">
      <w:pPr>
        <w:pStyle w:val="Doc-title"/>
      </w:pPr>
      <w:hyperlink r:id="rId12" w:tooltip="C:Usersmtk16923Documents3GPP Meetings202205 - RAN2_118-e, OnlineExtractsR2-2205811 RIL E064 TEG Reporting.docx" w:history="1">
        <w:r w:rsidR="005A45D4">
          <w:rPr>
            <w:rStyle w:val="af"/>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08792A" w:rsidP="00157CBF">
      <w:pPr>
        <w:pStyle w:val="Doc-title"/>
      </w:pPr>
      <w:hyperlink r:id="rId13" w:tooltip="C:Usersmtk16923Documents3GPP Meetings202205 - RAN2_118-e, OnlineExtractsR2-2204998 [H568] Correction for periodic TEG reporting.docx" w:history="1">
        <w:r w:rsidR="00157CBF">
          <w:rPr>
            <w:rStyle w:val="af"/>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08792A" w:rsidP="00157CBF">
      <w:pPr>
        <w:pStyle w:val="Doc-title"/>
      </w:pPr>
      <w:hyperlink r:id="rId14" w:tooltip="C:Usersmtk16923Documents3GPP Meetings202205 - RAN2_118-e, OnlineExtractsR2-2205498_(6.11.2.9) [E066] Correction on structure of UEPositioningAssistInfo message contents for reducing unnecessary data transmission.docx" w:history="1">
        <w:r w:rsidR="00157CBF">
          <w:rPr>
            <w:rStyle w:val="af"/>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08792A" w:rsidP="00157CBF">
      <w:pPr>
        <w:pStyle w:val="Doc-title"/>
      </w:pPr>
      <w:hyperlink r:id="rId15" w:tooltip="C:Usersmtk16923Documents3GPP Meetings202205 - RAN2_118-e, OnlineExtractsR2-2205585 Discussion on positioning RRC ASN.1 issues.docx" w:history="1">
        <w:r w:rsidR="00157CBF">
          <w:rPr>
            <w:rStyle w:val="af"/>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afa"/>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r>
              <w:rPr>
                <w:rFonts w:eastAsiaTheme="minorEastAsia"/>
                <w:lang w:val="en-US" w:eastAsia="zh-CN"/>
              </w:rPr>
              <w:t>Yinghao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r>
              <w:rPr>
                <w:rFonts w:eastAsiaTheme="minorEastAsia" w:hint="eastAsia"/>
                <w:lang w:val="en-US" w:eastAsia="zh-CN"/>
              </w:rPr>
              <w:t>Jianxiang Li (lijianxiang@catt.cn)</w:t>
            </w:r>
          </w:p>
        </w:tc>
      </w:tr>
      <w:tr w:rsidR="00157CB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826E80E" w14:textId="77777777" w:rsidR="00157CBF" w:rsidRPr="00C601BD" w:rsidRDefault="00157CBF" w:rsidP="009F655C">
            <w:pPr>
              <w:pStyle w:val="TAC"/>
              <w:jc w:val="left"/>
              <w:rPr>
                <w:lang w:val="en-US"/>
              </w:rPr>
            </w:pP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1"/>
      </w:pPr>
      <w:r>
        <w:t>3</w:t>
      </w:r>
      <w:r>
        <w:tab/>
        <w:t>Comments</w:t>
      </w:r>
    </w:p>
    <w:p w14:paraId="0B09E049" w14:textId="77777777" w:rsidR="00336BC0" w:rsidRDefault="00336BC0" w:rsidP="00336BC0"/>
    <w:p w14:paraId="005427EA" w14:textId="77777777" w:rsidR="00157CBF" w:rsidRDefault="00336BC0" w:rsidP="00157CBF">
      <w:pPr>
        <w:pStyle w:val="21"/>
      </w:pPr>
      <w:r>
        <w:t xml:space="preserve">3.1 </w:t>
      </w:r>
      <w:r w:rsidR="00157CBF">
        <w:t xml:space="preserve">Moving TEG Reporting Configuration from SRS-Config to RRCReconfig </w:t>
      </w:r>
    </w:p>
    <w:p w14:paraId="08F6EC81" w14:textId="378BFBEC" w:rsidR="00336BC0" w:rsidRDefault="00336BC0" w:rsidP="00336BC0">
      <w:pPr>
        <w:rPr>
          <w:rStyle w:val="af"/>
        </w:rPr>
      </w:pPr>
      <w:r>
        <w:t xml:space="preserve">For RIL E064 </w:t>
      </w:r>
      <w:hyperlink r:id="rId16" w:history="1">
        <w:r w:rsidRPr="00336BC0">
          <w:rPr>
            <w:rStyle w:val="af"/>
          </w:rPr>
          <w:t>R2-2205811</w:t>
        </w:r>
      </w:hyperlink>
    </w:p>
    <w:p w14:paraId="104C6441" w14:textId="5802D943" w:rsidR="00157CBF" w:rsidRPr="00157CBF" w:rsidRDefault="00157CBF" w:rsidP="00336BC0">
      <w:r w:rsidRPr="00157CBF">
        <w:rPr>
          <w:rStyle w:val="af"/>
          <w:color w:val="auto"/>
          <w:u w:val="none"/>
        </w:rPr>
        <w:t xml:space="preserve">The CR provides the motivation as why </w:t>
      </w:r>
      <w:r>
        <w:rPr>
          <w:rStyle w:val="af"/>
          <w:color w:val="auto"/>
          <w:u w:val="none"/>
        </w:rPr>
        <w:t>TEG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lastRenderedPageBreak/>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42911D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A394EF3"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EA3EF1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157CB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F723B43"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C584099" w14:textId="77777777" w:rsidR="00157CBF" w:rsidRDefault="00157CBF" w:rsidP="009F655C">
            <w:pPr>
              <w:pStyle w:val="TAC"/>
              <w:spacing w:before="20" w:after="20"/>
              <w:ind w:left="57" w:right="57"/>
              <w:jc w:val="left"/>
              <w:rPr>
                <w:lang w:val="en-US"/>
              </w:rPr>
            </w:pP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21"/>
        <w:rPr>
          <w:b/>
          <w:lang w:eastAsia="zh-CN"/>
        </w:rPr>
      </w:pPr>
      <w:r>
        <w:rPr>
          <w:b/>
          <w:lang w:eastAsia="zh-CN"/>
        </w:rPr>
        <w:t xml:space="preserve">3.2 </w:t>
      </w:r>
      <w:r>
        <w:t>[H568] Correction for periodic TEG reporting</w:t>
      </w:r>
      <w:r>
        <w:tab/>
      </w:r>
    </w:p>
    <w:p w14:paraId="0B06C47A" w14:textId="0026A719" w:rsidR="00157CBF" w:rsidRDefault="0008792A" w:rsidP="00157CBF">
      <w:hyperlink r:id="rId17" w:tooltip="C:Usersmtk16923Documents3GPP Meetings202205 - RAN2_118-e, OnlineExtractsR2-2204998 [H568] Correction for periodic TEG reporting.docx" w:history="1">
        <w:r w:rsidR="00157CBF">
          <w:rPr>
            <w:rStyle w:val="af"/>
          </w:rPr>
          <w:t>R2-22049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afa"/>
        <w:tblW w:w="10630" w:type="dxa"/>
        <w:tblLook w:val="04A0" w:firstRow="1" w:lastRow="0" w:firstColumn="1" w:lastColumn="0" w:noHBand="0" w:noVBand="1"/>
      </w:tblPr>
      <w:tblGrid>
        <w:gridCol w:w="5933"/>
        <w:gridCol w:w="4697"/>
      </w:tblGrid>
      <w:tr w:rsidR="00EF04F9" w14:paraId="75A9C4ED" w14:textId="2D0A1E89" w:rsidTr="00EF04F9">
        <w:trPr>
          <w:trHeight w:val="7031"/>
        </w:trPr>
        <w:tc>
          <w:tcPr>
            <w:tcW w:w="5933" w:type="dxa"/>
          </w:tcPr>
          <w:p w14:paraId="267C03FF" w14:textId="591621CC" w:rsidR="00EF04F9" w:rsidRPr="00EF04F9" w:rsidRDefault="00EF04F9" w:rsidP="00EF04F9">
            <w:pPr>
              <w:pStyle w:val="40"/>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40"/>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40"/>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40"/>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40"/>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ins w:id="57" w:author="Huawei-YinghaoGuo" w:date="2022-04-24T17:46:00Z">
              <w:r>
                <w:rPr>
                  <w:i/>
                  <w:lang w:val="en-US"/>
                </w:rPr>
                <w:t>ue</w:t>
              </w:r>
            </w:ins>
            <w:ins w:id="58" w:author="Huawei-YinghaoGuo" w:date="2022-03-30T23:00:00Z">
              <w:r>
                <w:rPr>
                  <w:i/>
                  <w:lang w:val="en-US"/>
                </w:rPr>
                <w:t>-TxTEG-RequestUL-TDOA-Config.</w:t>
              </w:r>
            </w:ins>
          </w:p>
          <w:p w14:paraId="7C110DFE" w14:textId="77777777" w:rsidR="00EF04F9" w:rsidRDefault="00EF04F9" w:rsidP="00EF04F9">
            <w:pPr>
              <w:pStyle w:val="B2"/>
              <w:rPr>
                <w:lang w:eastAsia="en-US"/>
              </w:rPr>
            </w:pPr>
          </w:p>
          <w:p w14:paraId="3552CAFA" w14:textId="77777777" w:rsidR="00EF04F9" w:rsidRDefault="00EF04F9" w:rsidP="00EF04F9">
            <w:pPr>
              <w:pStyle w:val="40"/>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w:t>
              </w:r>
              <w:r>
                <w:lastRenderedPageBreak/>
                <w:t xml:space="preserve">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rFonts w:hint="eastAsia"/>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77777777" w:rsidR="00157CBF" w:rsidRDefault="00157CBF"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01AC07AF" w14:textId="77777777" w:rsidR="00157CBF" w:rsidRPr="006C112C" w:rsidRDefault="00157CBF"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3FAF69AA" w14:textId="77777777" w:rsidR="00157CBF" w:rsidRPr="006C112C" w:rsidRDefault="00157CBF" w:rsidP="009F655C">
            <w:pPr>
              <w:pStyle w:val="TAC"/>
              <w:spacing w:before="20" w:after="20"/>
              <w:ind w:left="417" w:right="57"/>
              <w:jc w:val="left"/>
              <w:rPr>
                <w:lang w:val="en-US" w:eastAsia="zh-CN"/>
              </w:rPr>
            </w:pP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520D3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DD201E6" w14:textId="77777777" w:rsidR="00157CBF" w:rsidRPr="00C601BD" w:rsidRDefault="00157CBF" w:rsidP="009F655C">
            <w:pPr>
              <w:pStyle w:val="TAC"/>
              <w:spacing w:before="20" w:after="20"/>
              <w:ind w:left="57" w:right="57"/>
              <w:jc w:val="left"/>
              <w:rPr>
                <w:lang w:val="en-US"/>
              </w:rPr>
            </w:pP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1090FF86"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5A779C5" w14:textId="77777777" w:rsidR="00157CBF" w:rsidRPr="00FD3ADB" w:rsidRDefault="00157CBF" w:rsidP="009F655C">
            <w:pPr>
              <w:rPr>
                <w:lang w:val="en-US"/>
              </w:rPr>
            </w:pPr>
          </w:p>
        </w:tc>
      </w:tr>
      <w:tr w:rsidR="00157CB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1342AAED"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157CBF" w:rsidRPr="00C601BD" w:rsidRDefault="00157CBF" w:rsidP="009F655C">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21"/>
      </w:pPr>
      <w:r>
        <w:rPr>
          <w:lang w:eastAsia="zh-CN"/>
        </w:rPr>
        <w:t xml:space="preserve">3.3 </w:t>
      </w:r>
      <w:r>
        <w:t>[E066] Correction on structure of UEPositioningAssistInfo</w:t>
      </w:r>
    </w:p>
    <w:p w14:paraId="231A42FD" w14:textId="41889883" w:rsidR="005A45D4" w:rsidRDefault="005A45D4" w:rsidP="005A45D4"/>
    <w:p w14:paraId="304FA0B3" w14:textId="1A43577D" w:rsidR="005A45D4" w:rsidRDefault="0008792A" w:rsidP="005A45D4">
      <w:hyperlink r:id="rId18" w:tooltip="C:Usersmtk16923Documents3GPP Meetings202205 - RAN2_118-e, OnlineExtractsR2-2205498_(6.11.2.9) [E066] Correction on structure of UEPositioningAssistInfo message contents for reducing unnecessary data transmission.docx" w:history="1">
        <w:r w:rsidR="005A45D4">
          <w:rPr>
            <w:rStyle w:val="af"/>
          </w:rPr>
          <w:t>R2-2205498</w:t>
        </w:r>
      </w:hyperlink>
      <w:r w:rsidR="005A45D4">
        <w:t xml:space="preserve"> provides option to have addMod and release list delta style code structure for signaling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PosResourceSet is however has to be removed from TEG reporting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r>
              <w:rPr>
                <w:rFonts w:hint="eastAsia"/>
                <w:lang w:val="en-GB" w:eastAsia="zh-CN"/>
              </w:rPr>
              <w:t>A</w:t>
            </w:r>
            <w:r>
              <w:rPr>
                <w:lang w:val="en-GB" w:eastAsia="zh-CN"/>
              </w:rPr>
              <w:t>ddModList is used for configuration. not for a UL RRC mesage</w:t>
            </w:r>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rFonts w:hint="eastAsia"/>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77777777" w:rsidR="005A45D4" w:rsidRDefault="005A45D4"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2F5B3540" w14:textId="77777777" w:rsidR="005A45D4" w:rsidRPr="006C112C" w:rsidRDefault="005A45D4"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0422B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71A83FD"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5A45D4"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78DF7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C504DA4" w14:textId="77777777" w:rsidR="005A45D4" w:rsidRPr="00C601BD" w:rsidRDefault="005A45D4" w:rsidP="009F655C">
            <w:pPr>
              <w:pStyle w:val="TAC"/>
              <w:spacing w:before="20" w:after="20"/>
              <w:ind w:left="57" w:right="57"/>
              <w:jc w:val="left"/>
              <w:rPr>
                <w:lang w:val="en-US"/>
              </w:rPr>
            </w:pP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21"/>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08792A" w:rsidP="005A45D4">
      <w:hyperlink r:id="rId19" w:tooltip="C:Usersmtk16923Documents3GPP Meetings202205 - RAN2_118-e, OnlineExtractsR2-2205585 Discussion on positioning RRC ASN.1 issues.docx" w:history="1">
        <w:r w:rsidR="005A45D4">
          <w:rPr>
            <w:rStyle w:val="af"/>
          </w:rPr>
          <w:t>R2-2205585</w:t>
        </w:r>
      </w:hyperlink>
      <w:r w:rsidR="005A45D4">
        <w:t xml:space="preserve"> discuees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5" w:author="vivo" w:date="2022-04-26T03:56:00Z"/>
          <w:rFonts w:ascii="Courier New" w:hAnsi="Courier New"/>
          <w:noProof/>
          <w:sz w:val="16"/>
          <w:lang w:eastAsia="en-GB"/>
        </w:rPr>
      </w:pPr>
      <w:ins w:id="86"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7" w:author="vivo" w:date="2022-04-26T03:56:00Z"/>
          <w:rFonts w:ascii="Courier New" w:hAnsi="Courier New"/>
          <w:noProof/>
          <w:sz w:val="16"/>
          <w:lang w:eastAsia="en-GB"/>
        </w:rPr>
      </w:pPr>
      <w:ins w:id="88"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宋体" w:hAnsi="Courier New" w:hint="eastAsia"/>
          <w:noProof/>
          <w:snapToGrid w:val="0"/>
          <w:sz w:val="16"/>
          <w:lang w:eastAsia="zh-CN"/>
        </w:rPr>
        <w:t xml:space="preserve">                    </w:t>
      </w:r>
      <w:r w:rsidRPr="004E3A80">
        <w:rPr>
          <w:rFonts w:ascii="Courier New" w:eastAsia="宋体"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等线"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r w:rsidRPr="005A45D4">
        <w:rPr>
          <w:rFonts w:ascii="Arial" w:hAnsi="Arial" w:cs="Arial"/>
          <w:lang w:eastAsia="zh-CN"/>
        </w:rPr>
        <w:t xml:space="preserve">Proposal : Add the </w:t>
      </w:r>
      <w:r w:rsidRPr="005A45D4">
        <w:rPr>
          <w:rFonts w:ascii="Arial" w:hAnsi="Arial" w:cs="Arial"/>
          <w:i/>
          <w:lang w:eastAsia="zh-CN"/>
        </w:rPr>
        <w:t>absoluteFrequencyPointA</w:t>
      </w:r>
      <w:r w:rsidRPr="005A45D4">
        <w:rPr>
          <w:rFonts w:ascii="Arial" w:hAnsi="Arial" w:cs="Arial"/>
          <w:lang w:eastAsia="zh-CN"/>
        </w:rPr>
        <w:t xml:space="preserve"> and </w:t>
      </w:r>
      <w:r w:rsidRPr="005A45D4">
        <w:rPr>
          <w:rFonts w:ascii="Arial" w:hAnsi="Arial" w:cs="Arial"/>
          <w:i/>
          <w:lang w:eastAsia="zh-CN"/>
        </w:rPr>
        <w:t>offsetToPointA</w:t>
      </w:r>
      <w:r w:rsidRPr="005A45D4">
        <w:rPr>
          <w:rFonts w:ascii="Arial" w:hAnsi="Arial" w:cs="Arial"/>
          <w:lang w:eastAsia="zh-CN"/>
        </w:rPr>
        <w:t xml:space="preserve"> in </w:t>
      </w:r>
      <w:r w:rsidRPr="005A45D4">
        <w:rPr>
          <w:rFonts w:ascii="Arial" w:hAnsi="Arial" w:cs="Arial"/>
          <w:i/>
          <w:lang w:eastAsia="zh-CN"/>
        </w:rPr>
        <w:t xml:space="preserve">UE-TxTEG-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bookmarkStart w:id="89" w:name="_GoBack"/>
            <w:bookmarkEnd w:id="89"/>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rFonts w:hint="eastAsia"/>
                <w:lang w:val="en-US" w:eastAsia="zh-CN"/>
              </w:rPr>
            </w:pPr>
            <w:r>
              <w:rPr>
                <w:rFonts w:hint="eastAsia"/>
                <w:lang w:val="en-US" w:eastAsia="zh-CN"/>
              </w:rPr>
              <w:t xml:space="preserve"> </w:t>
            </w:r>
            <w:r w:rsidR="002305E5">
              <w:rPr>
                <w:lang w:val="en-US" w:eastAsia="zh-CN"/>
              </w:rPr>
              <w:t>offsetToPointA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DDEAE9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4906FB1F"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BDCB18D" w14:textId="77777777" w:rsidR="005A45D4" w:rsidRPr="00FD3ADB" w:rsidRDefault="005A45D4" w:rsidP="009F655C">
            <w:pPr>
              <w:rPr>
                <w:lang w:val="en-US"/>
              </w:rPr>
            </w:pP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8A55B6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19AE6" w14:textId="77777777" w:rsidR="005A45D4" w:rsidRPr="00C601BD" w:rsidRDefault="005A45D4" w:rsidP="009F655C">
            <w:pPr>
              <w:pStyle w:val="TAC"/>
              <w:spacing w:before="20" w:after="20"/>
              <w:ind w:left="57" w:right="57"/>
              <w:jc w:val="left"/>
              <w:rPr>
                <w:lang w:val="en-US"/>
              </w:rPr>
            </w:pPr>
          </w:p>
        </w:tc>
      </w:tr>
      <w:tr w:rsidR="005A45D4"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958E14"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4785D59" w14:textId="77777777" w:rsidR="005A45D4" w:rsidRDefault="005A45D4" w:rsidP="009F655C">
            <w:pPr>
              <w:pStyle w:val="TAC"/>
              <w:spacing w:before="20" w:after="20"/>
              <w:ind w:left="57" w:right="57"/>
              <w:jc w:val="left"/>
              <w:rPr>
                <w:lang w:val="en-US"/>
              </w:rPr>
            </w:pP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1"/>
      </w:pPr>
      <w:r>
        <w:t>4 Comments</w:t>
      </w:r>
      <w:r w:rsidR="00336BC0">
        <w:t xml:space="preserve"> For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20" w:history="1">
        <w:r w:rsidRPr="00336BC0">
          <w:rPr>
            <w:rStyle w:val="af"/>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Huawei, HiSilicon</w:t>
            </w:r>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r>
              <w:rPr>
                <w:i/>
              </w:rPr>
              <w:t>srs-PosRRC_InactiveConfig</w:t>
            </w:r>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r>
              <w:rPr>
                <w:i/>
                <w:highlight w:val="yellow"/>
              </w:rPr>
              <w:t>srs-TimeAlignmentTimer</w:t>
            </w:r>
            <w:r>
              <w:rPr>
                <w:i/>
              </w:rPr>
              <w:t xml:space="preserve"> </w:t>
            </w:r>
            <w:r>
              <w:rPr>
                <w:lang w:eastAsia="zh-CN"/>
              </w:rPr>
              <w:t>transmission in RRC_INACTIVE;</w:t>
            </w:r>
          </w:p>
          <w:p w14:paraId="44A00C1A" w14:textId="77777777" w:rsidR="0035459E" w:rsidRDefault="0035459E" w:rsidP="0035459E">
            <w:pPr>
              <w:pStyle w:val="B2"/>
              <w:rPr>
                <w:lang w:eastAsia="zh-CN"/>
              </w:rPr>
            </w:pPr>
            <w:r>
              <w:rPr>
                <w:lang w:eastAsia="zh-CN"/>
              </w:rPr>
              <w:t>2&gt;</w:t>
            </w:r>
            <w:r>
              <w:rPr>
                <w:lang w:eastAsia="zh-CN"/>
              </w:rPr>
              <w:tab/>
              <w:t xml:space="preserve">release the </w:t>
            </w:r>
            <w:r>
              <w:rPr>
                <w:i/>
                <w:lang w:eastAsia="zh-CN"/>
              </w:rPr>
              <w:t>srs-PosRRC-InactiveConfig</w:t>
            </w:r>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0..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r>
              <w:t>maxNrofPPW-Config</w:t>
            </w:r>
            <w:r>
              <w:rPr>
                <w:lang w:val="en-US"/>
              </w:rPr>
              <w:t xml:space="preserve"> can not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r w:rsidRPr="00740BCD">
              <w:rPr>
                <w:i/>
              </w:rPr>
              <w:t>PreConfig</w:t>
            </w:r>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40"/>
              <w:rPr>
                <w:i/>
              </w:rPr>
            </w:pPr>
            <w:bookmarkStart w:id="90" w:name="_Toc100930116"/>
            <w:r w:rsidRPr="00740BCD">
              <w:t>–</w:t>
            </w:r>
            <w:r w:rsidRPr="00740BCD">
              <w:tab/>
            </w:r>
            <w:r w:rsidRPr="00740BCD">
              <w:rPr>
                <w:i/>
              </w:rPr>
              <w:t>DL-</w:t>
            </w:r>
            <w:r>
              <w:rPr>
                <w:i/>
              </w:rPr>
              <w:t>PPW-</w:t>
            </w:r>
            <w:r w:rsidRPr="00740BCD">
              <w:rPr>
                <w:i/>
              </w:rPr>
              <w:t>PreConfig</w:t>
            </w:r>
            <w:bookmarkEnd w:id="90"/>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r w:rsidRPr="00740BCD">
              <w:rPr>
                <w:i/>
              </w:rPr>
              <w:t xml:space="preserve">PreConfig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r>
              <w:rPr>
                <w:rFonts w:ascii="Segoe UI" w:hAnsi="Segoe UI" w:cs="Segoe UI"/>
                <w:i/>
                <w:iCs/>
                <w:color w:val="242424"/>
                <w:shd w:val="clear" w:color="auto" w:fill="FFFFFF"/>
                <w:lang w:val="en-US"/>
              </w:rPr>
              <w:t>PreConfig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8"/>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8"/>
      </w:pPr>
      <w:bookmarkStart w:id="91" w:name="_In-sequence_SDU_delivery"/>
      <w:bookmarkEnd w:id="91"/>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E9752D" w14:textId="77777777" w:rsidR="00F976F0" w:rsidRDefault="00F976F0">
      <w:r>
        <w:separator/>
      </w:r>
    </w:p>
  </w:endnote>
  <w:endnote w:type="continuationSeparator" w:id="0">
    <w:p w14:paraId="06B5C30D" w14:textId="77777777" w:rsidR="00F976F0" w:rsidRDefault="00F97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0AF61" w14:textId="50C05980"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08792A">
      <w:rPr>
        <w:rStyle w:val="ae"/>
      </w:rPr>
      <w:t>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08792A">
      <w:rPr>
        <w:rStyle w:val="ae"/>
      </w:rPr>
      <w:t>10</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C838B" w14:textId="77777777" w:rsidR="00F976F0" w:rsidRDefault="00F976F0">
      <w:r>
        <w:separator/>
      </w:r>
    </w:p>
  </w:footnote>
  <w:footnote w:type="continuationSeparator" w:id="0">
    <w:p w14:paraId="1C05F9A6" w14:textId="77777777" w:rsidR="00F976F0" w:rsidRDefault="00F976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 w:numId="29">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0EB9"/>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1545"/>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0D88"/>
    <w:rsid w:val="00EB4EA2"/>
    <w:rsid w:val="00EC24D5"/>
    <w:rsid w:val="00EC27C6"/>
    <w:rsid w:val="00EC4207"/>
    <w:rsid w:val="00EC5653"/>
    <w:rsid w:val="00EC6619"/>
    <w:rsid w:val="00EC71CE"/>
    <w:rsid w:val="00ED1006"/>
    <w:rsid w:val="00ED1B21"/>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FBD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
    <w:name w:val="Unresolved Mention"/>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
    <w:name w:val="Unresolved Mention"/>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5%20-%20RAN2_118-e,%20Online\Extracts\R2-2204998%20%5bH568%5d%20Correction%20for%20periodic%20TEG%20reporting.docx" TargetMode="External"/><Relationship Id="rId18" Type="http://schemas.openxmlformats.org/officeDocument/2006/relationships/hyperlink" Target="https://www.3gpp.org/ftp/TSG_RAN/WG2_RL2/TSGR2_118-e/Docs/R2-2205498.zip" TargetMode="External"/><Relationship Id="rId3" Type="http://schemas.openxmlformats.org/officeDocument/2006/relationships/customXml" Target="../customXml/item3.xml"/><Relationship Id="rId21"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hyperlink" Target="file:///C:\Users\mtk16923\Documents\3GPP%20Meetings\202205%20-%20RAN2_118-e,%20Online\Extracts\R2-2205811%20RIL%20E064%20TEG%20Reporting.docx" TargetMode="External"/><Relationship Id="rId17" Type="http://schemas.openxmlformats.org/officeDocument/2006/relationships/hyperlink" Target="https://www.3gpp.org/ftp/TSG_RAN/WG2_RL2/TSGR2_118-e/Docs/R2-2204998.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811.zip" TargetMode="External"/><Relationship Id="rId20" Type="http://schemas.openxmlformats.org/officeDocument/2006/relationships/hyperlink" Target="https://www.3gpp.org/ftp/tsg_ran/WG2_RL2/TSGR2_118-e/Inbox/Drafts/%5BOffline-623%5D%5BPOS%5D%2038331%20positioning%20CR%20(Ericsson)/R2-22xxxxx%20RRC%20Positioning%20CR_v00.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mtk16923\Documents\3GPP%20Meetings\202205%20-%20RAN2_118-e,%20Online\Extracts\R2-2205585%20Discussion%20on%20positioning%20RRC%20ASN.1%20issues.docx"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8-e/Docs/R2-2205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purl.org/dc/dcmitype/"/>
    <ds:schemaRef ds:uri="http://www.w3.org/XML/1998/namespace"/>
    <ds:schemaRef ds:uri="2f282d3b-eb4a-4b09-b61f-b9593442e286"/>
    <ds:schemaRef ds:uri="http://purl.org/dc/terms/"/>
    <ds:schemaRef ds:uri="http://schemas.microsoft.com/office/infopath/2007/PartnerControls"/>
    <ds:schemaRef ds:uri="9b239327-9e80-40e4-b1b7-4394fed77a33"/>
    <ds:schemaRef ds:uri="http://schemas.microsoft.com/sharepoint/v3"/>
  </ds:schemaRefs>
</ds:datastoreItem>
</file>

<file path=customXml/itemProps4.xml><?xml version="1.0" encoding="utf-8"?>
<ds:datastoreItem xmlns:ds="http://schemas.openxmlformats.org/officeDocument/2006/customXml" ds:itemID="{71C44A91-811F-4051-A3BC-DB7BE97C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8</TotalTime>
  <Pages>10</Pages>
  <Words>1737</Words>
  <Characters>990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61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11</cp:revision>
  <cp:lastPrinted>2008-01-31T07:09:00Z</cp:lastPrinted>
  <dcterms:created xsi:type="dcterms:W3CDTF">2022-05-12T13:32:00Z</dcterms:created>
  <dcterms:modified xsi:type="dcterms:W3CDTF">2022-05-1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